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rPr>
          <w:bCs/>
          <w:b/>
        </w:rPr>
        <w:t xml:space="preserve">John Doe</w:t>
      </w:r>
      <w:r>
        <w:br/>
      </w:r>
      <w:r>
        <w:t xml:space="preserve">123 Jalan Ampang</w:t>
      </w:r>
      <w:r>
        <w:br/>
      </w:r>
      <w:r>
        <w:t xml:space="preserve">Kuala Lumpur, Malaysia</w:t>
      </w:r>
      <w:r>
        <w:br/>
      </w:r>
      <w:r>
        <w:t xml:space="preserve">+60 12-345 6789</w:t>
      </w:r>
      <w:r>
        <w:br/>
      </w:r>
      <w:r>
        <w:t xml:space="preserve">john.doe@email.com</w:t>
      </w:r>
    </w:p>
    <w:p>
      <w:pPr>
        <w:pStyle w:val="BodyText"/>
      </w:pPr>
      <w:r>
        <w:rPr>
          <w:bCs/>
          <w:b/>
        </w:rPr>
        <w:t xml:space="preserve">HR Manager</w:t>
      </w:r>
      <w:r>
        <w:br/>
      </w:r>
      <w:r>
        <w:t xml:space="preserve">[Clinic/Hospital Name]</w:t>
      </w:r>
      <w:r>
        <w:br/>
      </w:r>
      <w:r>
        <w:t xml:space="preserve">[Clinic/Hospital Address]</w:t>
      </w:r>
      <w:r>
        <w:br/>
      </w:r>
      <w:r>
        <w:t xml:space="preserve">Kuala Lumpur, Malaysia</w:t>
      </w:r>
    </w:p>
    <w:p>
      <w:pPr>
        <w:pStyle w:val="BodyText"/>
      </w:pPr>
      <w:r>
        <w:t xml:space="preserve">Date: April 5, 2024</w:t>
      </w:r>
    </w:p>
    <w:bookmarkStart w:id="20" w:name="Xdf7fedcb7f30054aa7eb10db0b2226af33683a9"/>
    <w:p>
      <w:pPr>
        <w:pStyle w:val="Heading1"/>
      </w:pPr>
      <w:r>
        <w:t xml:space="preserve">Cover Letter - Physiotherapist Position in Malaysia Kuala Lumpur</w:t>
      </w:r>
    </w:p>
    <w:p>
      <w:pPr>
        <w:pStyle w:val="FirstParagraph"/>
      </w:pPr>
      <w:r>
        <w:t xml:space="preserve">Dear [HR Manager's Name],</w:t>
      </w:r>
    </w:p>
    <w:p>
      <w:pPr>
        <w:pStyle w:val="BodyText"/>
      </w:pPr>
      <w:r>
        <w:t xml:space="preserve">I am writing to express my interest in the Physiotherapist position at your esteemed clinic/hospital in Malaysia Kuala Lumpur. With over seven years of experience in clinical physiotherapy and a deep passion for improving patient mobility and quality of life, I am eager to contribute my expertise to a dynamic healthcare environment like yours. Malaysia Kuala Lumpur, with its vibrant multicultural society and rapidly evolving healthcare sector, presents an ideal setting for me to further my career as a Physiotherapist while supporting the community’s physical well-being.</w:t>
      </w:r>
    </w:p>
    <w:p>
      <w:pPr>
        <w:pStyle w:val="BodyText"/>
      </w:pPr>
      <w:r>
        <w:t xml:space="preserve">As a certified Physiotherapist with a focus on musculoskeletal and sports rehabilitation, I have developed a comprehensive skill set that aligns with the needs of patients in both private and public healthcare settings. My career began in [Previous Clinic/Hospital Name] in Kuala Lumpur, where I provided personalized treatment plans for individuals recovering from injuries, surgeries, or chronic conditions. This experience allowed me to refine my ability to diagnose movement disorders, implement evidence-based therapies, and educate patients on self-management strategies. For instance, I led a successful initiative to integrate technology-driven rehabilitation tools into outpatient care, which improved patient engagement and outcomes by 30%.</w:t>
      </w:r>
    </w:p>
    <w:p>
      <w:pPr>
        <w:pStyle w:val="BodyText"/>
      </w:pPr>
      <w:r>
        <w:t xml:space="preserve">What sets me apart as a Physiotherapist is my commitment to continuous learning and adaptability. I hold a Master’s degree in Physiotherapy from [University Name] and am certified in advanced manual therapy techniques, dry needling, and orthopedic rehabilitation. Additionally, I have completed specialized training in pediatric physiotherapy and geriatric care, which equips me to address the diverse needs of Malaysia Kuala Lumpur’s multi-generational population. My fluency in English, Malay, and Mandarin also enables me to communicate effectively with patients from various cultural backgrounds—a critical advantage in a city as cosmopolitan as Kuala Lumpur.</w:t>
      </w:r>
    </w:p>
    <w:p>
      <w:pPr>
        <w:pStyle w:val="BodyText"/>
      </w:pPr>
      <w:r>
        <w:t xml:space="preserve">Malaysia Kuala Lumpur has always been a place where innovation and tradition converge, and I am particularly drawn to your organization’s reputation for prioritizing patient-centered care. I understand that the healthcare landscape in KL is characterized by high standards of professionalism and a growing demand for accessible, holistic treatment options. As a Physiotherapist, I am committed to upholding these values by delivering compassionate care grounded in scientific research. For example, during my tenure at [Previous Clinic], I collaborated with orthopedic surgeons to design post-operative rehabilitation protocols that reduced recovery times by 25% for patients undergoing joint replacements.</w:t>
      </w:r>
    </w:p>
    <w:p>
      <w:pPr>
        <w:pStyle w:val="BodyText"/>
      </w:pPr>
      <w:r>
        <w:t xml:space="preserve">Moreover, I am deeply aware of the unique challenges faced by healthcare professionals in Malaysia Kuala Lumpur, such as managing high patient volumes while maintaining individualized attention. My ability to work efficiently under pressure, coupled with strong organizational skills, ensures that I can meet these demands without compromising on the quality of care. Whether it’s guiding a patient through a complex rehabilitation journey or supporting a team of clinicians in developing best practices, I bring a proactive and collaborative approach to every task.</w:t>
      </w:r>
    </w:p>
    <w:p>
      <w:pPr>
        <w:pStyle w:val="BodyText"/>
      </w:pPr>
      <w:r>
        <w:t xml:space="preserve">In addition to my clinical expertise, I am passionate about promoting public health through community outreach programs. In Kuala Lumpur, I have volunteered with local NGOs to conduct free physiotherapy workshops for underprivileged communities, focusing on posture correction and injury prevention. These experiences have reinforced my belief that physical health is a cornerstone of overall well-being and that every individual deserves access to quality care.</w:t>
      </w:r>
    </w:p>
    <w:p>
      <w:pPr>
        <w:pStyle w:val="BodyText"/>
      </w:pPr>
      <w:r>
        <w:t xml:space="preserve">I am particularly enthusiastic about the opportunity to work at your clinic/hospital because of its dedication to excellence and its role in shaping the future of healthcare in Malaysia Kuala Lumpur. I am confident that my background, skills, and values align closely with your mission to provide innovative and compassionate physiotherapy services. I would welcome the chance to discuss how I can contribute to your team’s success while advancing my own growth as a Physiotherapist.</w:t>
      </w:r>
    </w:p>
    <w:p>
      <w:pPr>
        <w:pStyle w:val="BodyText"/>
      </w:pPr>
      <w:r>
        <w:t xml:space="preserve">Thank you for considering my application. I look forward to the possibility of discussing how I can support your organization’s goals and make a meaningful impact in Malaysia Kuala Lumpur. Please feel free to contact me at +60 12-345 6789 or john.doe@email.com at your earliest convenience.</w:t>
      </w:r>
    </w:p>
    <w:p>
      <w:pPr>
        <w:pStyle w:val="BodyText"/>
      </w:pPr>
      <w:r>
        <w:t xml:space="preserve">Sincerely,</w:t>
      </w:r>
      <w:r>
        <w:br/>
      </w:r>
      <w:r>
        <w:rPr>
          <w:bCs/>
          <w:b/>
        </w:rPr>
        <w:t xml:space="preserve">John Doe</w:t>
      </w:r>
      <w:r>
        <w:br/>
      </w:r>
      <w:r>
        <w:t xml:space="preserve">Physio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Position in Malaysia Kuala Lumpur</dc:title>
  <dc:creator/>
  <cp:keywords/>
  <dcterms:created xsi:type="dcterms:W3CDTF">2026-07-23T20:57:41Z</dcterms:created>
  <dcterms:modified xsi:type="dcterms:W3CDTF">2026-07-23T20:57:41Z</dcterms:modified>
</cp:coreProperties>
</file>

<file path=docProps/custom.xml><?xml version="1.0" encoding="utf-8"?>
<Properties xmlns="http://schemas.openxmlformats.org/officeDocument/2006/custom-properties" xmlns:vt="http://schemas.openxmlformats.org/officeDocument/2006/docPropsVTypes"/>
</file>